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48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59a5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eb3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13:49:37Z</dcterms:created>
  <dcterms:modified xsi:type="dcterms:W3CDTF">2022-01-06T13:49:37Z</dcterms:modified>
</cp:coreProperties>
</file>